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B8727" w14:textId="77777777" w:rsidR="00507C15" w:rsidRPr="009E3143" w:rsidRDefault="00312EA0" w:rsidP="00EC5962">
      <w:pPr>
        <w:pStyle w:val="Standard"/>
        <w:jc w:val="center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noProof/>
          <w:sz w:val="22"/>
          <w:szCs w:val="22"/>
          <w:lang w:eastAsia="sv-SE" w:bidi="ar-SA"/>
        </w:rPr>
        <w:drawing>
          <wp:inline distT="0" distB="0" distL="0" distR="0" wp14:anchorId="5757D474" wp14:editId="5F7E3F3B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70A323D" w14:textId="77777777" w:rsidR="000D0121" w:rsidRPr="009E3143" w:rsidRDefault="000D0121" w:rsidP="00EC5962">
      <w:pPr>
        <w:pStyle w:val="Standard"/>
        <w:rPr>
          <w:rFonts w:asciiTheme="minorHAnsi" w:hAnsiTheme="minorHAnsi" w:cstheme="minorHAnsi"/>
          <w:b/>
          <w:sz w:val="22"/>
          <w:szCs w:val="22"/>
        </w:rPr>
      </w:pPr>
    </w:p>
    <w:p w14:paraId="62AC9C90" w14:textId="4C24DB99" w:rsidR="00507C15" w:rsidRPr="009E3143" w:rsidRDefault="00312EA0" w:rsidP="001E7EF6">
      <w:pPr>
        <w:pStyle w:val="Rubrik1"/>
        <w:jc w:val="center"/>
        <w:rPr>
          <w:rFonts w:asciiTheme="minorHAnsi" w:hAnsiTheme="minorHAnsi" w:cstheme="minorHAnsi"/>
        </w:rPr>
      </w:pPr>
      <w:r w:rsidRPr="009E3143">
        <w:rPr>
          <w:rFonts w:asciiTheme="minorHAnsi" w:hAnsiTheme="minorHAnsi" w:cstheme="minorHAnsi"/>
        </w:rPr>
        <w:t xml:space="preserve">Instruktioner för </w:t>
      </w:r>
      <w:r w:rsidR="001E7EF6">
        <w:rPr>
          <w:rFonts w:asciiTheme="minorHAnsi" w:hAnsiTheme="minorHAnsi" w:cstheme="minorHAnsi"/>
        </w:rPr>
        <w:t xml:space="preserve">tillsättning </w:t>
      </w:r>
      <w:r w:rsidRPr="009E3143">
        <w:rPr>
          <w:rFonts w:asciiTheme="minorHAnsi" w:hAnsiTheme="minorHAnsi" w:cstheme="minorHAnsi"/>
        </w:rPr>
        <w:t>arrangemang i Torslandahallen månda</w:t>
      </w:r>
      <w:r w:rsidR="00BE7B1C" w:rsidRPr="009E3143">
        <w:rPr>
          <w:rFonts w:asciiTheme="minorHAnsi" w:hAnsiTheme="minorHAnsi" w:cstheme="minorHAnsi"/>
        </w:rPr>
        <w:t>g</w:t>
      </w:r>
      <w:r w:rsidRPr="009E3143">
        <w:rPr>
          <w:rFonts w:asciiTheme="minorHAnsi" w:hAnsiTheme="minorHAnsi" w:cstheme="minorHAnsi"/>
        </w:rPr>
        <w:t xml:space="preserve"> -</w:t>
      </w:r>
      <w:r w:rsidR="00BE7B1C" w:rsidRPr="009E3143">
        <w:rPr>
          <w:rFonts w:asciiTheme="minorHAnsi" w:hAnsiTheme="minorHAnsi" w:cstheme="minorHAnsi"/>
        </w:rPr>
        <w:t xml:space="preserve"> </w:t>
      </w:r>
      <w:r w:rsidRPr="009E3143">
        <w:rPr>
          <w:rFonts w:asciiTheme="minorHAnsi" w:hAnsiTheme="minorHAnsi" w:cstheme="minorHAnsi"/>
        </w:rPr>
        <w:t>fredag</w:t>
      </w:r>
    </w:p>
    <w:p w14:paraId="12FF1F66" w14:textId="77777777" w:rsidR="00507C15" w:rsidRPr="009E3143" w:rsidRDefault="00507C1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1F2EB8E8" w14:textId="77777777" w:rsidR="00F963ED" w:rsidRPr="00F963ED" w:rsidRDefault="00F963ED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963ED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5E78621D" w14:textId="5893191B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Laget tillsätter funktionärer under de tilldelade dagarna. Alla funktionärer ska vara minst 15 år fyllda. Det ska alltid finnas minst en vuxen på plats i hallen som är handledare/vuxen på plats.</w:t>
      </w:r>
    </w:p>
    <w:p w14:paraId="4B58D777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A4EBD69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6D2F6522" w14:textId="7D2C2659" w:rsidR="001E7EF6" w:rsidRDefault="00A14CF9" w:rsidP="001E7EF6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ara </w:t>
      </w: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1E7EF6">
        <w:rPr>
          <w:rFonts w:asciiTheme="minorHAnsi" w:hAnsiTheme="minorHAnsi" w:cstheme="minorHAnsi"/>
          <w:sz w:val="22"/>
          <w:szCs w:val="22"/>
        </w:rPr>
        <w:t xml:space="preserve"> inklusive genomföra schysstmatchsamtal vid matcher</w:t>
      </w:r>
    </w:p>
    <w:p w14:paraId="21C810E8" w14:textId="467E7857" w:rsidR="001E7EF6" w:rsidRPr="001E7EF6" w:rsidRDefault="001E7EF6" w:rsidP="001E7EF6">
      <w:pPr>
        <w:pStyle w:val="Liststycke"/>
        <w:numPr>
          <w:ilvl w:val="1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Cirkulera i hallen för att skapa en trygg miljö för besökare</w:t>
      </w:r>
    </w:p>
    <w:p w14:paraId="1A5AE1CB" w14:textId="0B2F1CDA" w:rsidR="001E7EF6" w:rsidRDefault="001E7EF6" w:rsidP="001E7EF6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äda enligt specifik instruktion </w:t>
      </w:r>
    </w:p>
    <w:p w14:paraId="2A86C21A" w14:textId="53FCCDF7" w:rsidR="005F1D29" w:rsidRPr="001E7EF6" w:rsidRDefault="005F1D29" w:rsidP="005F1D29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1E7EF6">
        <w:rPr>
          <w:rFonts w:asciiTheme="minorHAnsi" w:hAnsiTheme="minorHAnsi" w:cstheme="minorHAnsi"/>
          <w:sz w:val="22"/>
          <w:szCs w:val="22"/>
        </w:rPr>
        <w:t xml:space="preserve">Sköta försäljningen i caféet inkl. öppna, stänga och städa caféet. </w:t>
      </w:r>
      <w:r w:rsidR="00AD09F8" w:rsidRPr="001E7EF6">
        <w:rPr>
          <w:rFonts w:asciiTheme="minorHAnsi" w:hAnsiTheme="minorHAnsi" w:cstheme="minorHAnsi"/>
          <w:sz w:val="22"/>
          <w:szCs w:val="22"/>
        </w:rPr>
        <w:t>Se särskilda instruktioner</w:t>
      </w:r>
    </w:p>
    <w:p w14:paraId="6F0A4BAE" w14:textId="5EFEE28F" w:rsidR="00F963ED" w:rsidRPr="00F963ED" w:rsidRDefault="00F963ED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Släck</w:t>
      </w:r>
      <w:r w:rsidR="00A96ABD">
        <w:rPr>
          <w:rFonts w:asciiTheme="minorHAnsi" w:hAnsiTheme="minorHAnsi" w:cstheme="minorHAnsi"/>
          <w:sz w:val="22"/>
          <w:szCs w:val="22"/>
        </w:rPr>
        <w:t>,</w:t>
      </w:r>
      <w:r w:rsidRPr="00F963ED">
        <w:rPr>
          <w:rFonts w:asciiTheme="minorHAnsi" w:hAnsiTheme="minorHAnsi" w:cstheme="minorHAnsi"/>
          <w:sz w:val="22"/>
          <w:szCs w:val="22"/>
        </w:rPr>
        <w:t xml:space="preserve"> stäng och lås alla dörrar. Är det ingen ledare kvar i hallen säkerställ att hallen är tom innan du går. </w:t>
      </w:r>
      <w:r w:rsidR="00A14CF9">
        <w:rPr>
          <w:rFonts w:asciiTheme="minorHAnsi" w:hAnsiTheme="minorHAnsi" w:cstheme="minorHAnsi"/>
          <w:sz w:val="22"/>
          <w:szCs w:val="22"/>
        </w:rPr>
        <w:t xml:space="preserve">Om ledare </w:t>
      </w:r>
      <w:r w:rsidR="00A96ABD">
        <w:rPr>
          <w:rFonts w:asciiTheme="minorHAnsi" w:hAnsiTheme="minorHAnsi" w:cstheme="minorHAnsi"/>
          <w:sz w:val="22"/>
          <w:szCs w:val="22"/>
        </w:rPr>
        <w:t xml:space="preserve">är </w:t>
      </w:r>
      <w:r w:rsidR="00A14CF9">
        <w:rPr>
          <w:rFonts w:asciiTheme="minorHAnsi" w:hAnsiTheme="minorHAnsi" w:cstheme="minorHAnsi"/>
          <w:sz w:val="22"/>
          <w:szCs w:val="22"/>
        </w:rPr>
        <w:t>kvar, informera ledaren om att de är sist och ska säkerställa stängningen.</w:t>
      </w:r>
    </w:p>
    <w:p w14:paraId="7637E7FB" w14:textId="20D61BC4" w:rsidR="00A14CF9" w:rsidRDefault="00A14CF9" w:rsidP="00A14CF9">
      <w:pPr>
        <w:rPr>
          <w:rFonts w:asciiTheme="minorHAnsi" w:hAnsiTheme="minorHAnsi" w:cstheme="minorHAnsi"/>
          <w:sz w:val="22"/>
          <w:szCs w:val="22"/>
        </w:rPr>
      </w:pPr>
    </w:p>
    <w:p w14:paraId="50F3E0C7" w14:textId="14D43C15" w:rsidR="001E7EF6" w:rsidRPr="00CF0BE5" w:rsidRDefault="00C44C27" w:rsidP="00A14CF9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Bemanningstider i hall och café</w:t>
      </w:r>
    </w:p>
    <w:p w14:paraId="674FF5D9" w14:textId="01A35916" w:rsidR="00C44C27" w:rsidRDefault="00C44C27" w:rsidP="00C44C27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 städ</w:t>
      </w:r>
    </w:p>
    <w:p w14:paraId="0C1984B6" w14:textId="5F78D91B" w:rsidR="00C44C27" w:rsidRPr="00C44C27" w:rsidRDefault="00C44C27" w:rsidP="00C44C27">
      <w:pPr>
        <w:pStyle w:val="Liststycke"/>
        <w:numPr>
          <w:ilvl w:val="0"/>
          <w:numId w:val="17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>17.00 – 21.00*</w:t>
      </w:r>
    </w:p>
    <w:p w14:paraId="0BD65082" w14:textId="77777777" w:rsidR="00C44C27" w:rsidRPr="00C44C27" w:rsidRDefault="00C44C27" w:rsidP="00C44C27">
      <w:pPr>
        <w:ind w:left="1304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*Det är okej att avsluta passet kl. 20.00 om det inte är någon pågående match och alla barn och ungdomar som inte tränar har lämnat hallen. </w:t>
      </w:r>
    </w:p>
    <w:p w14:paraId="1AD7417B" w14:textId="77777777" w:rsidR="00C44C27" w:rsidRDefault="00C44C27" w:rsidP="00C44C2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fé</w:t>
      </w:r>
    </w:p>
    <w:p w14:paraId="175BAA51" w14:textId="460EB17D" w:rsidR="00C44C27" w:rsidRDefault="00C44C27" w:rsidP="00C44C27">
      <w:pPr>
        <w:pStyle w:val="Liststycke"/>
        <w:numPr>
          <w:ilvl w:val="0"/>
          <w:numId w:val="17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17.00 – 20.00, </w:t>
      </w:r>
      <w:r>
        <w:rPr>
          <w:rFonts w:asciiTheme="minorHAnsi" w:hAnsiTheme="minorHAnsi" w:cstheme="minorHAnsi"/>
          <w:sz w:val="22"/>
          <w:szCs w:val="22"/>
        </w:rPr>
        <w:t>om match senare än 20.00 så stänger café 20 min efter sista matchen.</w:t>
      </w:r>
      <w:r w:rsidR="00C569BD">
        <w:rPr>
          <w:rFonts w:asciiTheme="minorHAnsi" w:hAnsiTheme="minorHAnsi" w:cstheme="minorHAnsi"/>
          <w:sz w:val="22"/>
          <w:szCs w:val="22"/>
        </w:rPr>
        <w:t xml:space="preserve"> Vid sena matcher börja </w:t>
      </w:r>
      <w:proofErr w:type="spellStart"/>
      <w:r w:rsidR="00C569BD">
        <w:rPr>
          <w:rFonts w:asciiTheme="minorHAnsi" w:hAnsiTheme="minorHAnsi" w:cstheme="minorHAnsi"/>
          <w:sz w:val="22"/>
          <w:szCs w:val="22"/>
        </w:rPr>
        <w:t>förberdera</w:t>
      </w:r>
      <w:proofErr w:type="spellEnd"/>
      <w:r w:rsidR="00C569BD">
        <w:rPr>
          <w:rFonts w:asciiTheme="minorHAnsi" w:hAnsiTheme="minorHAnsi" w:cstheme="minorHAnsi"/>
          <w:sz w:val="22"/>
          <w:szCs w:val="22"/>
        </w:rPr>
        <w:t xml:space="preserve"> för stängning i tid och sluta sälja t.ex. våfflor, korv så att </w:t>
      </w:r>
      <w:r w:rsidR="00E63E74">
        <w:rPr>
          <w:rFonts w:asciiTheme="minorHAnsi" w:hAnsiTheme="minorHAnsi" w:cstheme="minorHAnsi"/>
          <w:sz w:val="22"/>
          <w:szCs w:val="22"/>
        </w:rPr>
        <w:t xml:space="preserve">det kan göras rent och underlätta stängningen. </w:t>
      </w:r>
    </w:p>
    <w:p w14:paraId="7F056917" w14:textId="32A19A1A" w:rsidR="0011589C" w:rsidRPr="00C44C27" w:rsidRDefault="0011589C" w:rsidP="00C44C27">
      <w:pPr>
        <w:pStyle w:val="Liststycke"/>
        <w:suppressAutoHyphens w:val="0"/>
        <w:ind w:left="1664"/>
        <w:rPr>
          <w:rFonts w:asciiTheme="minorHAnsi" w:hAnsiTheme="minorHAnsi" w:cstheme="minorHAnsi"/>
          <w:b/>
          <w:bCs/>
          <w:sz w:val="22"/>
          <w:szCs w:val="22"/>
        </w:rPr>
      </w:pPr>
    </w:p>
    <w:p w14:paraId="4184A351" w14:textId="33630573" w:rsidR="00F963ED" w:rsidRPr="004438DD" w:rsidRDefault="00CF0BE5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illsättning av f</w:t>
      </w:r>
      <w:r w:rsidR="00F963ED" w:rsidRPr="004438DD">
        <w:rPr>
          <w:rFonts w:asciiTheme="minorHAnsi" w:hAnsiTheme="minorHAnsi" w:cstheme="minorHAnsi"/>
          <w:b/>
          <w:bCs/>
          <w:sz w:val="22"/>
          <w:szCs w:val="22"/>
        </w:rPr>
        <w:t>unktionärer</w:t>
      </w:r>
    </w:p>
    <w:p w14:paraId="5D1968AA" w14:textId="0EC9A1F6" w:rsidR="00496E44" w:rsidRDefault="00496E44" w:rsidP="00496E44">
      <w:pPr>
        <w:spacing w:after="100" w:afterAutospacing="1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>Om det inte är match</w:t>
      </w:r>
      <w:r>
        <w:rPr>
          <w:rFonts w:asciiTheme="minorHAnsi" w:hAnsiTheme="minorHAnsi" w:cstheme="minorHAnsi"/>
          <w:sz w:val="22"/>
          <w:szCs w:val="22"/>
        </w:rPr>
        <w:t>(er)</w:t>
      </w:r>
      <w:r w:rsidRPr="004438DD">
        <w:rPr>
          <w:rFonts w:asciiTheme="minorHAnsi" w:hAnsiTheme="minorHAnsi" w:cstheme="minorHAnsi"/>
          <w:sz w:val="22"/>
          <w:szCs w:val="22"/>
        </w:rPr>
        <w:t xml:space="preserve"> ska </w:t>
      </w:r>
      <w:r w:rsidR="00C44C27">
        <w:rPr>
          <w:rFonts w:asciiTheme="minorHAnsi" w:hAnsiTheme="minorHAnsi" w:cstheme="minorHAnsi"/>
          <w:sz w:val="22"/>
          <w:szCs w:val="22"/>
        </w:rPr>
        <w:t xml:space="preserve">minst </w:t>
      </w:r>
      <w:r w:rsidRPr="004438DD">
        <w:rPr>
          <w:rFonts w:asciiTheme="minorHAnsi" w:hAnsiTheme="minorHAnsi" w:cstheme="minorHAnsi"/>
          <w:sz w:val="22"/>
          <w:szCs w:val="22"/>
        </w:rPr>
        <w:t>2 funktionärer</w:t>
      </w:r>
      <w:r w:rsidR="00C44C27">
        <w:rPr>
          <w:rFonts w:asciiTheme="minorHAnsi" w:hAnsiTheme="minorHAnsi" w:cstheme="minorHAnsi"/>
          <w:sz w:val="22"/>
          <w:szCs w:val="22"/>
        </w:rPr>
        <w:t xml:space="preserve"> (1 person café och 1 person </w:t>
      </w:r>
      <w:proofErr w:type="spellStart"/>
      <w:r w:rsidR="00C44C27"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C44C27">
        <w:rPr>
          <w:rFonts w:asciiTheme="minorHAnsi" w:hAnsiTheme="minorHAnsi" w:cstheme="minorHAnsi"/>
          <w:sz w:val="22"/>
          <w:szCs w:val="22"/>
        </w:rPr>
        <w:t xml:space="preserve"> kombinerat med städ)</w:t>
      </w:r>
      <w:r w:rsidRPr="004438DD">
        <w:rPr>
          <w:rFonts w:asciiTheme="minorHAnsi" w:hAnsiTheme="minorHAnsi" w:cstheme="minorHAnsi"/>
          <w:sz w:val="22"/>
          <w:szCs w:val="22"/>
        </w:rPr>
        <w:t xml:space="preserve"> tillsättas per kväll. Tänk på att ha reserve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438DD">
        <w:rPr>
          <w:rFonts w:asciiTheme="minorHAnsi" w:hAnsiTheme="minorHAnsi" w:cstheme="minorHAnsi"/>
          <w:sz w:val="22"/>
          <w:szCs w:val="22"/>
        </w:rPr>
        <w:t xml:space="preserve">om någon skulle få förhinder. </w:t>
      </w:r>
    </w:p>
    <w:p w14:paraId="1018D174" w14:textId="471F469E" w:rsidR="0085513B" w:rsidRPr="004438DD" w:rsidRDefault="0085513B" w:rsidP="0085513B">
      <w:pPr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Vid </w:t>
      </w:r>
      <w:r>
        <w:rPr>
          <w:rFonts w:asciiTheme="minorHAnsi" w:hAnsiTheme="minorHAnsi" w:cstheme="minorHAnsi"/>
          <w:sz w:val="22"/>
          <w:szCs w:val="22"/>
        </w:rPr>
        <w:t>ungdoms</w:t>
      </w:r>
      <w:r w:rsidRPr="004438DD">
        <w:rPr>
          <w:rFonts w:asciiTheme="minorHAnsi" w:hAnsiTheme="minorHAnsi" w:cstheme="minorHAnsi"/>
          <w:sz w:val="22"/>
          <w:szCs w:val="22"/>
        </w:rPr>
        <w:t>match(er) ska följande funktionärer</w:t>
      </w:r>
      <w:r w:rsidR="00C44C27">
        <w:rPr>
          <w:rFonts w:asciiTheme="minorHAnsi" w:hAnsiTheme="minorHAnsi" w:cstheme="minorHAnsi"/>
          <w:sz w:val="22"/>
          <w:szCs w:val="22"/>
        </w:rPr>
        <w:t xml:space="preserve"> minst</w:t>
      </w:r>
      <w:r w:rsidRPr="004438DD">
        <w:rPr>
          <w:rFonts w:asciiTheme="minorHAnsi" w:hAnsiTheme="minorHAnsi" w:cstheme="minorHAnsi"/>
          <w:sz w:val="22"/>
          <w:szCs w:val="22"/>
        </w:rPr>
        <w:t xml:space="preserve"> tillsättas:</w:t>
      </w:r>
    </w:p>
    <w:p w14:paraId="35D0D5B1" w14:textId="2513493B" w:rsidR="00814CB5" w:rsidRDefault="0085513B" w:rsidP="0085513B">
      <w:pPr>
        <w:pStyle w:val="Liststycke"/>
        <w:numPr>
          <w:ilvl w:val="1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 </w:t>
      </w: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er hall där match spelas, </w:t>
      </w:r>
      <w:r w:rsidR="00814CB5">
        <w:rPr>
          <w:rFonts w:asciiTheme="minorHAnsi" w:hAnsiTheme="minorHAnsi" w:cstheme="minorHAnsi"/>
          <w:sz w:val="22"/>
          <w:szCs w:val="22"/>
        </w:rPr>
        <w:t>genomför även schysstmatchsamtal</w:t>
      </w:r>
    </w:p>
    <w:p w14:paraId="23281341" w14:textId="6FED1584" w:rsidR="0085513B" w:rsidRDefault="00814CB5" w:rsidP="0085513B">
      <w:pPr>
        <w:pStyle w:val="Liststycke"/>
        <w:numPr>
          <w:ilvl w:val="1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 städansvarig </w:t>
      </w:r>
    </w:p>
    <w:p w14:paraId="53775C5C" w14:textId="72142DA5" w:rsidR="0085513B" w:rsidRDefault="0085513B" w:rsidP="0085513B">
      <w:pPr>
        <w:pStyle w:val="Liststycke"/>
        <w:numPr>
          <w:ilvl w:val="1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 caféansvarig </w:t>
      </w:r>
    </w:p>
    <w:p w14:paraId="251F14A8" w14:textId="77777777" w:rsidR="0085513B" w:rsidRPr="004438DD" w:rsidRDefault="0085513B" w:rsidP="0085513B">
      <w:pPr>
        <w:pStyle w:val="Liststycke"/>
        <w:numPr>
          <w:ilvl w:val="2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lastRenderedPageBreak/>
        <w:t>Hallvärd</w:t>
      </w:r>
      <w:proofErr w:type="spellEnd"/>
      <w:r>
        <w:rPr>
          <w:rFonts w:asciiTheme="minorHAnsi" w:hAnsiTheme="minorHAnsi" w:cstheme="minorHAnsi"/>
          <w:sz w:val="22"/>
          <w:szCs w:val="22"/>
        </w:rPr>
        <w:t>(ar) och caféansvarig kan hjälpas åt med uppgifterna.</w:t>
      </w:r>
    </w:p>
    <w:p w14:paraId="346845B4" w14:textId="77777777" w:rsidR="0085513B" w:rsidRDefault="0085513B" w:rsidP="0085513B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1F46C79C" w14:textId="5E1BEDAC" w:rsidR="0085513B" w:rsidRDefault="0085513B" w:rsidP="0085513B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id herr och </w:t>
      </w:r>
      <w:proofErr w:type="gramStart"/>
      <w:r>
        <w:rPr>
          <w:rFonts w:asciiTheme="minorHAnsi" w:hAnsiTheme="minorHAnsi" w:cstheme="minorHAnsi"/>
          <w:sz w:val="22"/>
          <w:szCs w:val="22"/>
        </w:rPr>
        <w:t>dam matcher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illsätts övriga funktionärer </w:t>
      </w:r>
      <w:r w:rsidR="00C44C27">
        <w:rPr>
          <w:rFonts w:asciiTheme="minorHAnsi" w:hAnsiTheme="minorHAnsi" w:cstheme="minorHAnsi"/>
          <w:sz w:val="22"/>
          <w:szCs w:val="22"/>
        </w:rPr>
        <w:t>utpekad grupp</w:t>
      </w:r>
      <w:r>
        <w:rPr>
          <w:rFonts w:asciiTheme="minorHAnsi" w:hAnsiTheme="minorHAnsi" w:cstheme="minorHAnsi"/>
          <w:sz w:val="22"/>
          <w:szCs w:val="22"/>
        </w:rPr>
        <w:t xml:space="preserve"> inklusive en ytterligare caféansvarig.</w:t>
      </w:r>
    </w:p>
    <w:p w14:paraId="0DB27E2F" w14:textId="77777777" w:rsidR="00C44C27" w:rsidRDefault="00C44C27" w:rsidP="00690E2C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7A2F8AA2" w14:textId="7079DA24" w:rsidR="00690E2C" w:rsidRDefault="00690E2C" w:rsidP="00690E2C">
      <w:pPr>
        <w:pStyle w:val="Standard"/>
        <w:rPr>
          <w:rFonts w:asciiTheme="minorHAnsi" w:hAnsiTheme="minorHAnsi" w:cstheme="minorHAnsi"/>
        </w:rPr>
      </w:pPr>
      <w:r w:rsidRPr="00E24006">
        <w:rPr>
          <w:rFonts w:asciiTheme="minorHAnsi" w:hAnsiTheme="minorHAnsi" w:cstheme="minorHAnsi"/>
          <w:sz w:val="22"/>
          <w:szCs w:val="22"/>
        </w:rPr>
        <w:t xml:space="preserve">Aktuella matcher i hallarna hittar du i </w:t>
      </w:r>
      <w:proofErr w:type="spellStart"/>
      <w:r w:rsidRPr="00E24006">
        <w:rPr>
          <w:rFonts w:asciiTheme="minorHAnsi" w:hAnsiTheme="minorHAnsi" w:cstheme="minorHAnsi"/>
          <w:sz w:val="22"/>
          <w:szCs w:val="22"/>
        </w:rPr>
        <w:t>Profixio</w:t>
      </w:r>
      <w:proofErr w:type="spellEnd"/>
      <w:r w:rsidRPr="00E24006">
        <w:rPr>
          <w:rFonts w:asciiTheme="minorHAnsi" w:hAnsiTheme="minorHAnsi" w:cstheme="minorHAnsi"/>
          <w:sz w:val="22"/>
          <w:szCs w:val="22"/>
        </w:rPr>
        <w:t xml:space="preserve">, </w:t>
      </w:r>
      <w:hyperlink r:id="rId12" w:history="1">
        <w:r w:rsidRPr="00E24006">
          <w:rPr>
            <w:rStyle w:val="Hyperlnk"/>
            <w:rFonts w:asciiTheme="minorHAnsi" w:hAnsiTheme="minorHAnsi" w:cstheme="minorHAnsi"/>
            <w:sz w:val="22"/>
            <w:szCs w:val="22"/>
          </w:rPr>
          <w:t>länk.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Välj matcher, aktuellt datum och hall, se bild nedan. Tänk på att ändra HF Väst till</w:t>
      </w:r>
      <w:r w:rsidR="0011589C" w:rsidRPr="0011589C">
        <w:rPr>
          <w:rFonts w:asciiTheme="minorHAnsi" w:hAnsiTheme="minorHAnsi" w:cstheme="minorHAnsi"/>
          <w:i/>
          <w:iCs/>
          <w:sz w:val="22"/>
          <w:szCs w:val="22"/>
        </w:rPr>
        <w:t xml:space="preserve"> alla förbund</w:t>
      </w:r>
      <w:r>
        <w:rPr>
          <w:rFonts w:asciiTheme="minorHAnsi" w:hAnsiTheme="minorHAnsi" w:cstheme="minorHAnsi"/>
          <w:sz w:val="22"/>
          <w:szCs w:val="22"/>
        </w:rPr>
        <w:t xml:space="preserve"> för att få med Allsvenskans matcher och division 1. C-hallen benämns Frontbilarhallen (Torslanda C). </w:t>
      </w:r>
    </w:p>
    <w:p w14:paraId="2AF6D584" w14:textId="1A0CC7FD" w:rsidR="00690E2C" w:rsidRDefault="00690E2C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76105D4" wp14:editId="7E3C99EA">
            <wp:extent cx="4260152" cy="3049943"/>
            <wp:effectExtent l="0" t="0" r="762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9068" cy="305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9163" w14:textId="77777777" w:rsidR="0085513B" w:rsidRDefault="0085513B" w:rsidP="00EC5962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</w:p>
    <w:p w14:paraId="64E89E1A" w14:textId="3C6EEA82" w:rsidR="00EC5962" w:rsidRDefault="00CF0BE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F0BE5">
        <w:rPr>
          <w:rFonts w:asciiTheme="minorHAnsi" w:hAnsiTheme="minorHAnsi" w:cstheme="minorHAnsi"/>
          <w:b/>
          <w:bCs/>
          <w:sz w:val="22"/>
          <w:szCs w:val="22"/>
        </w:rPr>
        <w:t>Exempel på hur schemat kan se ut</w:t>
      </w:r>
      <w:r w:rsidR="00863F2C" w:rsidRPr="009E3143"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XSpec="center" w:tblpY="400"/>
        <w:tblW w:w="10632" w:type="dxa"/>
        <w:tblLook w:val="04A0" w:firstRow="1" w:lastRow="0" w:firstColumn="1" w:lastColumn="0" w:noHBand="0" w:noVBand="1"/>
      </w:tblPr>
      <w:tblGrid>
        <w:gridCol w:w="2127"/>
        <w:gridCol w:w="1701"/>
        <w:gridCol w:w="1701"/>
        <w:gridCol w:w="1701"/>
        <w:gridCol w:w="1701"/>
        <w:gridCol w:w="1701"/>
      </w:tblGrid>
      <w:tr w:rsidR="00CF0BE5" w:rsidRPr="00340053" w14:paraId="354E83D3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4472C4" w:themeFill="accent1"/>
          </w:tcPr>
          <w:p w14:paraId="0D41390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VECKA: 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A359B4F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MÅN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593F06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TI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77A7CED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ON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117844F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T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5E3BC056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RE</w:t>
            </w:r>
          </w:p>
        </w:tc>
      </w:tr>
      <w:tr w:rsidR="00CF0BE5" w:rsidRPr="00340053" w14:paraId="2B43201A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4472C4" w:themeFill="accent1"/>
          </w:tcPr>
          <w:p w14:paraId="202414AA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3397D86" w14:textId="03D0843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F914742" w14:textId="77BA9842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3367970E" w14:textId="762D3B82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81AB31A" w14:textId="6F058011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355BD12" w14:textId="67A24F83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</w:tr>
      <w:tr w:rsidR="00CF0BE5" w:rsidRPr="00340053" w14:paraId="1808A734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</w:tcBorders>
            <w:shd w:val="clear" w:color="auto" w:fill="4472C4" w:themeFill="accent1"/>
          </w:tcPr>
          <w:p w14:paraId="493340A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4E439A16" w14:textId="2B4C0544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27B14EA" w14:textId="3771D8D9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6DDFD19" w14:textId="5CE1091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5D436260" w14:textId="02C8BCE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7D21E2D9" w14:textId="0A74DFA5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0 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–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 w:rsidR="00CF0BE5" w:rsidRPr="00340053" w14:paraId="1255390D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1F033FD9" w14:textId="29D5CF0D" w:rsidR="00CF0BE5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unktionär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#1</w:t>
            </w:r>
          </w:p>
          <w:p w14:paraId="5AB52605" w14:textId="755F69A4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(</w:t>
            </w:r>
            <w:proofErr w:type="spellStart"/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hallvärd</w:t>
            </w:r>
            <w:proofErr w:type="spellEnd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084E0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767744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A4924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4B0F6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5A0C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  <w:tr w:rsidR="00CF0BE5" w:rsidRPr="00340053" w14:paraId="26599831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6A7A63E3" w14:textId="77777777" w:rsidR="00CF0BE5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unktionär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#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2 </w:t>
            </w:r>
          </w:p>
          <w:p w14:paraId="7456F632" w14:textId="7FFBC3EE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(</w:t>
            </w:r>
            <w:proofErr w:type="spellStart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städ</w:t>
            </w:r>
            <w:r w:rsidR="00814CB5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ansvarig</w:t>
            </w:r>
            <w:proofErr w:type="spellEnd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FCA3C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E3332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EBF0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29241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1C25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  <w:tr w:rsidR="00CF0BE5" w:rsidRPr="00340053" w14:paraId="6E1C9978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6950EB08" w14:textId="77777777" w:rsidR="00CF0BE5" w:rsidRDefault="0085513B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  <w:t>Caféansvarig</w:t>
            </w:r>
          </w:p>
          <w:p w14:paraId="56304AB2" w14:textId="3961DF53" w:rsidR="00C44C27" w:rsidRPr="00340053" w:rsidRDefault="00C44C27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E5FAA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8BDCB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60810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01632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04179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</w:tbl>
    <w:p w14:paraId="10D0FC62" w14:textId="77777777" w:rsidR="0085513B" w:rsidRDefault="0085513B" w:rsidP="0085513B">
      <w:pPr>
        <w:rPr>
          <w:rFonts w:asciiTheme="minorHAnsi" w:hAnsiTheme="minorHAnsi" w:cstheme="minorHAnsi"/>
          <w:sz w:val="22"/>
          <w:szCs w:val="22"/>
          <w:highlight w:val="yellow"/>
        </w:rPr>
      </w:pPr>
    </w:p>
    <w:p w14:paraId="51445164" w14:textId="2D11B9DC" w:rsidR="0085513B" w:rsidRDefault="0085513B" w:rsidP="0085513B">
      <w:pPr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Skicka in schema och funktionärslista med namn och telefonnummer till </w:t>
      </w:r>
      <w:hyperlink r:id="rId14" w:history="1">
        <w:r w:rsidRPr="00C44C27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 w:rsidRPr="00C44C27">
        <w:rPr>
          <w:rFonts w:asciiTheme="minorHAnsi" w:hAnsiTheme="minorHAnsi" w:cstheme="minorHAnsi"/>
          <w:sz w:val="22"/>
          <w:szCs w:val="22"/>
        </w:rPr>
        <w:t xml:space="preserve"> senast två veckor innan vardagsarrangemanget.</w:t>
      </w:r>
    </w:p>
    <w:p w14:paraId="1C140AA9" w14:textId="77777777" w:rsidR="00C44C27" w:rsidRPr="00F963ED" w:rsidRDefault="00C44C27" w:rsidP="0085513B">
      <w:pPr>
        <w:rPr>
          <w:rFonts w:asciiTheme="minorHAnsi" w:hAnsiTheme="minorHAnsi" w:cstheme="minorHAnsi"/>
          <w:sz w:val="22"/>
          <w:szCs w:val="22"/>
        </w:rPr>
      </w:pPr>
    </w:p>
    <w:p w14:paraId="4DC32B30" w14:textId="1FF2B682" w:rsidR="00507C15" w:rsidRPr="001F13EC" w:rsidRDefault="00312EA0" w:rsidP="001F13EC">
      <w:pPr>
        <w:pStyle w:val="Standard"/>
        <w:jc w:val="center"/>
        <w:rPr>
          <w:rFonts w:asciiTheme="minorHAnsi" w:hAnsiTheme="minorHAnsi" w:cstheme="minorHAnsi"/>
          <w:sz w:val="44"/>
          <w:szCs w:val="44"/>
        </w:rPr>
      </w:pPr>
      <w:r w:rsidRPr="001F13EC">
        <w:rPr>
          <w:rFonts w:asciiTheme="minorHAnsi" w:hAnsiTheme="minorHAnsi" w:cstheme="minorHAnsi"/>
          <w:b/>
          <w:sz w:val="44"/>
          <w:szCs w:val="44"/>
        </w:rPr>
        <w:t>Lycka till!</w:t>
      </w:r>
      <w:r w:rsidR="00EC5962" w:rsidRPr="001F13EC">
        <w:rPr>
          <w:rFonts w:asciiTheme="minorHAnsi" w:hAnsiTheme="minorHAnsi" w:cstheme="minorHAnsi"/>
          <w:b/>
          <w:sz w:val="44"/>
          <w:szCs w:val="44"/>
        </w:rPr>
        <w:t xml:space="preserve"> </w:t>
      </w:r>
    </w:p>
    <w:p w14:paraId="06FC9267" w14:textId="26B3E221" w:rsidR="00C569BD" w:rsidRDefault="00C569BD" w:rsidP="00C569BD">
      <w:pPr>
        <w:pStyle w:val="Standard"/>
        <w:rPr>
          <w:rFonts w:asciiTheme="minorHAnsi" w:hAnsiTheme="minorHAnsi" w:cstheme="minorHAnsi"/>
          <w:sz w:val="22"/>
          <w:szCs w:val="22"/>
        </w:rPr>
      </w:pPr>
      <w:bookmarkStart w:id="0" w:name="_Hlk207432613"/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</w:t>
      </w:r>
      <w:r>
        <w:rPr>
          <w:rFonts w:asciiTheme="minorHAnsi" w:hAnsiTheme="minorHAnsi" w:cstheme="minorHAnsi"/>
          <w:sz w:val="22"/>
          <w:szCs w:val="22"/>
        </w:rPr>
        <w:t xml:space="preserve">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2893669" w14:textId="77777777" w:rsidR="00C569BD" w:rsidRPr="009E3143" w:rsidRDefault="00C569BD" w:rsidP="00C569BD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</w:t>
      </w:r>
      <w:proofErr w:type="spellStart"/>
      <w:r>
        <w:rPr>
          <w:rFonts w:asciiTheme="minorHAnsi" w:hAnsiTheme="minorHAnsi" w:cstheme="minorHAnsi"/>
          <w:sz w:val="22"/>
          <w:szCs w:val="22"/>
        </w:rPr>
        <w:t>Caro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/eller Caroline Olsson.</w:t>
      </w:r>
    </w:p>
    <w:p w14:paraId="04F92E71" w14:textId="77777777" w:rsidR="00C569BD" w:rsidRDefault="00C569BD" w:rsidP="00C569BD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667765C9" w14:textId="77777777" w:rsidR="00C569BD" w:rsidRPr="009E3143" w:rsidRDefault="00C569BD" w:rsidP="00C569BD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</w:t>
      </w:r>
      <w:proofErr w:type="spellStart"/>
      <w:proofErr w:type="gramStart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Carolan</w:t>
      </w:r>
      <w:proofErr w:type="spell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,</w:t>
      </w:r>
      <w:proofErr w:type="gram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hyperlink r:id="rId16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</w:p>
    <w:bookmarkEnd w:id="0"/>
    <w:p w14:paraId="772FB31D" w14:textId="3C18302A" w:rsidR="00082117" w:rsidRPr="009E3143" w:rsidRDefault="00082117" w:rsidP="00C569BD">
      <w:pPr>
        <w:pStyle w:val="Standard"/>
        <w:rPr>
          <w:rFonts w:asciiTheme="minorHAnsi" w:hAnsiTheme="minorHAnsi" w:cstheme="minorHAnsi"/>
          <w:sz w:val="22"/>
          <w:szCs w:val="22"/>
        </w:rPr>
      </w:pPr>
    </w:p>
    <w:sectPr w:rsidR="00082117" w:rsidRPr="009E3143" w:rsidSect="00E76892">
      <w:headerReference w:type="default" r:id="rId17"/>
      <w:footerReference w:type="default" r:id="rId18"/>
      <w:pgSz w:w="11906" w:h="16838"/>
      <w:pgMar w:top="1135" w:right="1983" w:bottom="2552" w:left="1985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3D5B" w14:textId="77777777" w:rsidR="00856034" w:rsidRDefault="00856034">
      <w:r>
        <w:separator/>
      </w:r>
    </w:p>
  </w:endnote>
  <w:endnote w:type="continuationSeparator" w:id="0">
    <w:p w14:paraId="53CA3C3D" w14:textId="77777777" w:rsidR="00856034" w:rsidRDefault="00856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9D7A" w14:textId="77777777" w:rsidR="00B768D1" w:rsidRDefault="00312EA0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25585688" w14:textId="77777777" w:rsidR="00B768D1" w:rsidRDefault="00E63E74">
    <w:pPr>
      <w:pStyle w:val="Sidfot"/>
      <w:jc w:val="center"/>
    </w:pPr>
    <w:hyperlink r:id="rId1" w:history="1">
      <w:r w:rsidR="00312EA0">
        <w:rPr>
          <w:sz w:val="16"/>
          <w:szCs w:val="16"/>
        </w:rPr>
        <w:t>info@torslandahk.com</w:t>
      </w:r>
    </w:hyperlink>
    <w:r w:rsidR="00312EA0">
      <w:rPr>
        <w:sz w:val="16"/>
        <w:szCs w:val="16"/>
      </w:rPr>
      <w:t xml:space="preserve"> , </w:t>
    </w:r>
    <w:hyperlink r:id="rId2" w:history="1">
      <w:r w:rsidR="00312EA0">
        <w:rPr>
          <w:sz w:val="16"/>
          <w:szCs w:val="16"/>
        </w:rPr>
        <w:t>www.torslandahk.com</w:t>
      </w:r>
    </w:hyperlink>
  </w:p>
  <w:p w14:paraId="48FC6F94" w14:textId="77777777" w:rsidR="00B768D1" w:rsidRDefault="00B768D1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F72EB" w14:textId="77777777" w:rsidR="00856034" w:rsidRDefault="00856034">
      <w:r>
        <w:rPr>
          <w:color w:val="000000"/>
        </w:rPr>
        <w:separator/>
      </w:r>
    </w:p>
  </w:footnote>
  <w:footnote w:type="continuationSeparator" w:id="0">
    <w:p w14:paraId="06F52042" w14:textId="77777777" w:rsidR="00856034" w:rsidRDefault="00856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3CB69" w14:textId="78314F54" w:rsidR="00F963ED" w:rsidRDefault="00C44C27">
    <w:pPr>
      <w:pStyle w:val="Sidhuvud"/>
    </w:pPr>
    <w:r>
      <w:t>augusti</w:t>
    </w:r>
    <w:r w:rsidR="00CF0BE5">
      <w:t xml:space="preserve">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6977"/>
    <w:multiLevelType w:val="multilevel"/>
    <w:tmpl w:val="A3847FF8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FC87EAD"/>
    <w:multiLevelType w:val="multilevel"/>
    <w:tmpl w:val="F5A2F760"/>
    <w:styleLink w:val="WWNum5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2E69267C"/>
    <w:multiLevelType w:val="hybridMultilevel"/>
    <w:tmpl w:val="249246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13324"/>
    <w:multiLevelType w:val="multilevel"/>
    <w:tmpl w:val="513005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2F21DEB"/>
    <w:multiLevelType w:val="multilevel"/>
    <w:tmpl w:val="CD42DCB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602D25"/>
    <w:multiLevelType w:val="hybridMultilevel"/>
    <w:tmpl w:val="F0F445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C7105"/>
    <w:multiLevelType w:val="multilevel"/>
    <w:tmpl w:val="5002C184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3B0C7D02"/>
    <w:multiLevelType w:val="hybridMultilevel"/>
    <w:tmpl w:val="13D2A73E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0" w15:restartNumberingAfterBreak="0">
    <w:nsid w:val="4BBB0C46"/>
    <w:multiLevelType w:val="multilevel"/>
    <w:tmpl w:val="337EB03C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4E92742A"/>
    <w:multiLevelType w:val="multilevel"/>
    <w:tmpl w:val="A6E4F8F8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529443C3"/>
    <w:multiLevelType w:val="hybridMultilevel"/>
    <w:tmpl w:val="985EBF36"/>
    <w:lvl w:ilvl="0" w:tplc="041D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3" w15:restartNumberingAfterBreak="0">
    <w:nsid w:val="57633999"/>
    <w:multiLevelType w:val="multilevel"/>
    <w:tmpl w:val="D818CDDA"/>
    <w:styleLink w:val="WWNum2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57A22C59"/>
    <w:multiLevelType w:val="hybridMultilevel"/>
    <w:tmpl w:val="312CD042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80D6F"/>
    <w:multiLevelType w:val="multilevel"/>
    <w:tmpl w:val="FE12A668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618DB"/>
    <w:multiLevelType w:val="multilevel"/>
    <w:tmpl w:val="995490A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9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6"/>
  </w:num>
  <w:num w:numId="4">
    <w:abstractNumId w:val="10"/>
  </w:num>
  <w:num w:numId="5">
    <w:abstractNumId w:val="6"/>
  </w:num>
  <w:num w:numId="6">
    <w:abstractNumId w:val="11"/>
  </w:num>
  <w:num w:numId="7">
    <w:abstractNumId w:val="18"/>
  </w:num>
  <w:num w:numId="8">
    <w:abstractNumId w:val="3"/>
  </w:num>
  <w:num w:numId="9">
    <w:abstractNumId w:val="4"/>
  </w:num>
  <w:num w:numId="10">
    <w:abstractNumId w:val="1"/>
  </w:num>
  <w:num w:numId="11">
    <w:abstractNumId w:val="14"/>
  </w:num>
  <w:num w:numId="12">
    <w:abstractNumId w:val="8"/>
  </w:num>
  <w:num w:numId="13">
    <w:abstractNumId w:val="17"/>
  </w:num>
  <w:num w:numId="14">
    <w:abstractNumId w:val="19"/>
  </w:num>
  <w:num w:numId="15">
    <w:abstractNumId w:val="15"/>
  </w:num>
  <w:num w:numId="16">
    <w:abstractNumId w:val="9"/>
  </w:num>
  <w:num w:numId="17">
    <w:abstractNumId w:val="7"/>
  </w:num>
  <w:num w:numId="18">
    <w:abstractNumId w:val="5"/>
  </w:num>
  <w:num w:numId="19">
    <w:abstractNumId w:val="2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YyNjaxMDSzNDJS0lEKTi0uzszPAykwqwUA2hGbiCwAAAA="/>
  </w:docVars>
  <w:rsids>
    <w:rsidRoot w:val="00507C15"/>
    <w:rsid w:val="000044E6"/>
    <w:rsid w:val="00035A4E"/>
    <w:rsid w:val="00052279"/>
    <w:rsid w:val="00052409"/>
    <w:rsid w:val="00082117"/>
    <w:rsid w:val="0008327A"/>
    <w:rsid w:val="00094BD4"/>
    <w:rsid w:val="000C1539"/>
    <w:rsid w:val="000D0121"/>
    <w:rsid w:val="000F56A9"/>
    <w:rsid w:val="0011589C"/>
    <w:rsid w:val="00136A29"/>
    <w:rsid w:val="001453FC"/>
    <w:rsid w:val="001746C6"/>
    <w:rsid w:val="00177019"/>
    <w:rsid w:val="00193D45"/>
    <w:rsid w:val="00197573"/>
    <w:rsid w:val="001A0F5A"/>
    <w:rsid w:val="001D5574"/>
    <w:rsid w:val="001E7EF6"/>
    <w:rsid w:val="001F13EC"/>
    <w:rsid w:val="001F21B5"/>
    <w:rsid w:val="001F4FDF"/>
    <w:rsid w:val="001F6FA3"/>
    <w:rsid w:val="00212DB0"/>
    <w:rsid w:val="00213842"/>
    <w:rsid w:val="00235212"/>
    <w:rsid w:val="00237A8F"/>
    <w:rsid w:val="00241BD1"/>
    <w:rsid w:val="00254D5D"/>
    <w:rsid w:val="00265F54"/>
    <w:rsid w:val="002C3BF0"/>
    <w:rsid w:val="002D76A3"/>
    <w:rsid w:val="002F61EB"/>
    <w:rsid w:val="0031262D"/>
    <w:rsid w:val="00312EA0"/>
    <w:rsid w:val="00314E25"/>
    <w:rsid w:val="003151BC"/>
    <w:rsid w:val="00321B97"/>
    <w:rsid w:val="00322046"/>
    <w:rsid w:val="003437F9"/>
    <w:rsid w:val="003652EF"/>
    <w:rsid w:val="00373093"/>
    <w:rsid w:val="00390E81"/>
    <w:rsid w:val="00431DED"/>
    <w:rsid w:val="004438DD"/>
    <w:rsid w:val="00460DB1"/>
    <w:rsid w:val="00486443"/>
    <w:rsid w:val="00496E44"/>
    <w:rsid w:val="004D4F91"/>
    <w:rsid w:val="004D6C02"/>
    <w:rsid w:val="0050080B"/>
    <w:rsid w:val="00500FEE"/>
    <w:rsid w:val="00507C15"/>
    <w:rsid w:val="00531C7C"/>
    <w:rsid w:val="00534754"/>
    <w:rsid w:val="005B009D"/>
    <w:rsid w:val="005D2D78"/>
    <w:rsid w:val="005E518A"/>
    <w:rsid w:val="005F1D29"/>
    <w:rsid w:val="005F236C"/>
    <w:rsid w:val="006018FA"/>
    <w:rsid w:val="00606D6E"/>
    <w:rsid w:val="00610DFB"/>
    <w:rsid w:val="00690E2C"/>
    <w:rsid w:val="006959C5"/>
    <w:rsid w:val="006D4BB5"/>
    <w:rsid w:val="006E7164"/>
    <w:rsid w:val="007019DC"/>
    <w:rsid w:val="0070278B"/>
    <w:rsid w:val="00711C9B"/>
    <w:rsid w:val="007751BD"/>
    <w:rsid w:val="00782F85"/>
    <w:rsid w:val="00791C93"/>
    <w:rsid w:val="00794C10"/>
    <w:rsid w:val="007D000B"/>
    <w:rsid w:val="007D1A7A"/>
    <w:rsid w:val="007E1B52"/>
    <w:rsid w:val="007E2499"/>
    <w:rsid w:val="007E66C6"/>
    <w:rsid w:val="00814CB5"/>
    <w:rsid w:val="0085513B"/>
    <w:rsid w:val="0085548D"/>
    <w:rsid w:val="00856034"/>
    <w:rsid w:val="00863F2C"/>
    <w:rsid w:val="008B4DA2"/>
    <w:rsid w:val="008D0097"/>
    <w:rsid w:val="009070DD"/>
    <w:rsid w:val="009367B2"/>
    <w:rsid w:val="00950BA4"/>
    <w:rsid w:val="00974A32"/>
    <w:rsid w:val="00985099"/>
    <w:rsid w:val="009A4C13"/>
    <w:rsid w:val="009A756B"/>
    <w:rsid w:val="009D0513"/>
    <w:rsid w:val="009D5117"/>
    <w:rsid w:val="009E3143"/>
    <w:rsid w:val="009E6A9A"/>
    <w:rsid w:val="009E77A1"/>
    <w:rsid w:val="00A14CF9"/>
    <w:rsid w:val="00A35A08"/>
    <w:rsid w:val="00A44C9C"/>
    <w:rsid w:val="00A61900"/>
    <w:rsid w:val="00A87DA4"/>
    <w:rsid w:val="00A96ABD"/>
    <w:rsid w:val="00AB4791"/>
    <w:rsid w:val="00AB5994"/>
    <w:rsid w:val="00AD09F8"/>
    <w:rsid w:val="00AE03EA"/>
    <w:rsid w:val="00AE7B39"/>
    <w:rsid w:val="00B27676"/>
    <w:rsid w:val="00B31EA9"/>
    <w:rsid w:val="00B53E88"/>
    <w:rsid w:val="00B6182C"/>
    <w:rsid w:val="00B768D1"/>
    <w:rsid w:val="00B90580"/>
    <w:rsid w:val="00B91AFE"/>
    <w:rsid w:val="00BC345D"/>
    <w:rsid w:val="00BD4E8C"/>
    <w:rsid w:val="00BD73BA"/>
    <w:rsid w:val="00BE4C34"/>
    <w:rsid w:val="00BE7B1C"/>
    <w:rsid w:val="00C225D8"/>
    <w:rsid w:val="00C27C7D"/>
    <w:rsid w:val="00C44C27"/>
    <w:rsid w:val="00C569BD"/>
    <w:rsid w:val="00C674FC"/>
    <w:rsid w:val="00CA5A2D"/>
    <w:rsid w:val="00CA6F9E"/>
    <w:rsid w:val="00CC07E8"/>
    <w:rsid w:val="00CF0BE5"/>
    <w:rsid w:val="00D03355"/>
    <w:rsid w:val="00D06254"/>
    <w:rsid w:val="00D12040"/>
    <w:rsid w:val="00D154C2"/>
    <w:rsid w:val="00D24731"/>
    <w:rsid w:val="00D26C88"/>
    <w:rsid w:val="00D66FED"/>
    <w:rsid w:val="00D803FC"/>
    <w:rsid w:val="00D806A9"/>
    <w:rsid w:val="00D83EF3"/>
    <w:rsid w:val="00D929DA"/>
    <w:rsid w:val="00D92FE1"/>
    <w:rsid w:val="00DA147E"/>
    <w:rsid w:val="00DB5D47"/>
    <w:rsid w:val="00DB7B41"/>
    <w:rsid w:val="00DC4B7C"/>
    <w:rsid w:val="00DD5A05"/>
    <w:rsid w:val="00DE1CAC"/>
    <w:rsid w:val="00E13F25"/>
    <w:rsid w:val="00E2263D"/>
    <w:rsid w:val="00E57500"/>
    <w:rsid w:val="00E63E74"/>
    <w:rsid w:val="00E76892"/>
    <w:rsid w:val="00E92172"/>
    <w:rsid w:val="00EB0772"/>
    <w:rsid w:val="00EC2241"/>
    <w:rsid w:val="00EC5962"/>
    <w:rsid w:val="00EC7A6D"/>
    <w:rsid w:val="00ED3122"/>
    <w:rsid w:val="00ED6DAE"/>
    <w:rsid w:val="00F12D6F"/>
    <w:rsid w:val="00F42397"/>
    <w:rsid w:val="00F445A0"/>
    <w:rsid w:val="00F44E9D"/>
    <w:rsid w:val="00F465BC"/>
    <w:rsid w:val="00F61A0F"/>
    <w:rsid w:val="00F638E2"/>
    <w:rsid w:val="00F76988"/>
    <w:rsid w:val="00F961FA"/>
    <w:rsid w:val="00F963ED"/>
    <w:rsid w:val="00FA2FAB"/>
    <w:rsid w:val="00FB72AE"/>
    <w:rsid w:val="00FE4C83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F1D88"/>
  <w15:docId w15:val="{D4437089-4F6A-458B-A4A2-67949BB8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F961FA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numbering" w:customStyle="1" w:styleId="WWNum51">
    <w:name w:val="WWNum51"/>
    <w:basedOn w:val="Ingenlista"/>
    <w:rsid w:val="002D76A3"/>
    <w:pPr>
      <w:numPr>
        <w:numId w:val="10"/>
      </w:numPr>
    </w:p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character" w:styleId="Olstomnmnande">
    <w:name w:val="Unresolved Mention"/>
    <w:basedOn w:val="Standardstycketeckensnitt"/>
    <w:uiPriority w:val="99"/>
    <w:semiHidden/>
    <w:unhideWhenUsed/>
    <w:rsid w:val="005D2D78"/>
    <w:rPr>
      <w:color w:val="605E5C"/>
      <w:shd w:val="clear" w:color="auto" w:fill="E1DFDD"/>
    </w:rPr>
  </w:style>
  <w:style w:type="character" w:customStyle="1" w:styleId="Rubrik1Char">
    <w:name w:val="Rubrik 1 Char"/>
    <w:basedOn w:val="Standardstycketeckensnitt"/>
    <w:link w:val="Rubrik1"/>
    <w:uiPriority w:val="9"/>
    <w:rsid w:val="00F961FA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F963E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F963ED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F963ED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rofixio.com/app/tournaments?term=&amp;filters%5bopen_registration%5d=0&amp;filters%5bkampoppsett%5d=0&amp;filters%5bland_id%5d=se&amp;filters%5bfylke%5d=803&amp;filters%5btype%5d=seriespill&amp;filters%5bidrett%5d=HB&amp;filters%5blistingtype%5d=matches&amp;filters%5bseason%5d=726&amp;klubbid=&amp;anleggid=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per.carolan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sc.olsson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763801DFAD1D438A91DD6B9AE9AA22" ma:contentTypeVersion="13" ma:contentTypeDescription="Skapa ett nytt dokument." ma:contentTypeScope="" ma:versionID="b3f70a7b0481a717593dedb48d0abcc1">
  <xsd:schema xmlns:xsd="http://www.w3.org/2001/XMLSchema" xmlns:xs="http://www.w3.org/2001/XMLSchema" xmlns:p="http://schemas.microsoft.com/office/2006/metadata/properties" xmlns:ns3="0521111d-57cd-464e-a277-cdb535c71f1c" xmlns:ns4="1b6f6413-f44f-4322-841a-713ffea062ae" targetNamespace="http://schemas.microsoft.com/office/2006/metadata/properties" ma:root="true" ma:fieldsID="4c741ed743f2a046654ae00d4bbf49db" ns3:_="" ns4:_="">
    <xsd:import namespace="0521111d-57cd-464e-a277-cdb535c71f1c"/>
    <xsd:import namespace="1b6f6413-f44f-4322-841a-713ffea06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111d-57cd-464e-a277-cdb535c71f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f6413-f44f-4322-841a-713ffea06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6F91A-9523-4691-9381-33A42E284A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8479D5-5D50-48C9-809D-45B9ECA92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111d-57cd-464e-a277-cdb535c71f1c"/>
    <ds:schemaRef ds:uri="1b6f6413-f44f-4322-841a-713ffea06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5BEC1E-4777-4B61-8C5B-CCDF53CD6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90271D-0B13-4355-9480-16C2541BB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536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n</dc:creator>
  <cp:keywords/>
  <dc:description/>
  <cp:lastModifiedBy>Olsson Caroline, IKTvea</cp:lastModifiedBy>
  <cp:revision>6</cp:revision>
  <cp:lastPrinted>2022-09-14T12:58:00Z</cp:lastPrinted>
  <dcterms:created xsi:type="dcterms:W3CDTF">2025-07-16T15:56:00Z</dcterms:created>
  <dcterms:modified xsi:type="dcterms:W3CDTF">2025-08-30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34763801DFAD1D438A91DD6B9AE9AA22</vt:lpwstr>
  </property>
</Properties>
</file>